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1CF7D0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F5BA64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A05CE3A" w14:textId="0C09C9F8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070512">
        <w:rPr>
          <w:rFonts w:cs="Arial"/>
          <w:sz w:val="20"/>
        </w:rPr>
        <w:t>B*49</w:t>
      </w:r>
      <w:r w:rsidR="00703B29" w:rsidRPr="00703B29">
        <w:rPr>
          <w:rFonts w:cs="Arial"/>
          <w:sz w:val="20"/>
        </w:rPr>
        <w:t xml:space="preserve"> (</w:t>
      </w:r>
      <w:r w:rsidR="00070512">
        <w:rPr>
          <w:rFonts w:cs="Arial"/>
          <w:sz w:val="20"/>
        </w:rPr>
        <w:t>101.547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A859D8">
        <w:rPr>
          <w:rFonts w:cs="Arial"/>
          <w:sz w:val="20"/>
        </w:rPr>
        <w:t>8</w:t>
      </w:r>
      <w:r w:rsidR="00FE29D2">
        <w:rPr>
          <w:rFonts w:cs="Arial"/>
          <w:sz w:val="20"/>
        </w:rPr>
        <w:t>L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BB3A15">
        <w:rPr>
          <w:rFonts w:cs="Arial"/>
          <w:sz w:val="20"/>
        </w:rPr>
        <w:t>2</w:t>
      </w:r>
      <w:r w:rsidR="00291DE5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A859D8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3BC54CF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B26FEB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206A1E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37DD238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CF663C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</w:t>
      </w:r>
      <w:proofErr w:type="gramStart"/>
      <w:r w:rsidR="00F63E15">
        <w:rPr>
          <w:rFonts w:cs="Arial"/>
          <w:b w:val="0"/>
          <w:sz w:val="18"/>
          <w:szCs w:val="18"/>
        </w:rPr>
        <w:t>.(</w:t>
      </w:r>
      <w:proofErr w:type="gramEnd"/>
      <w:r w:rsidR="00F63E15">
        <w:rPr>
          <w:rFonts w:cs="Arial"/>
          <w:b w:val="0"/>
          <w:sz w:val="18"/>
          <w:szCs w:val="18"/>
        </w:rPr>
        <w:t>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35E439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25425EB" w14:textId="77777777" w:rsidR="00BD04A7" w:rsidRPr="001C202F" w:rsidRDefault="007667D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</w:t>
      </w:r>
      <w:proofErr w:type="gramStart"/>
      <w:r w:rsidR="00BD04A7"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13F5A0C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66E689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4B008F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0546224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045CF53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12F9198" w14:textId="77777777" w:rsidR="00CC78FC" w:rsidRPr="00E44F7D" w:rsidRDefault="00CC78FC" w:rsidP="00CC78FC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proofErr w:type="gramStart"/>
      <w:r w:rsidRPr="00BB3A15">
        <w:rPr>
          <w:i/>
          <w:sz w:val="18"/>
          <w:szCs w:val="18"/>
        </w:rPr>
        <w:t>:_</w:t>
      </w:r>
      <w:proofErr w:type="gramEnd"/>
      <w:r w:rsidRPr="00BB3A15">
        <w:rPr>
          <w:i/>
          <w:sz w:val="18"/>
          <w:szCs w:val="18"/>
        </w:rPr>
        <w:t>__________</w:t>
      </w:r>
      <w:r w:rsidRPr="00BB3A15">
        <w:rPr>
          <w:i/>
          <w:sz w:val="18"/>
          <w:szCs w:val="18"/>
        </w:rPr>
        <w:tab/>
        <w:t xml:space="preserve">Failed lanes: ___________ </w:t>
      </w:r>
      <w:r w:rsidRPr="00BB3A15"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8F16A61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08AF64F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18243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1E763A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F31506F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4E5DEE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C78F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1A4D500" w14:textId="2E0DA924" w:rsidR="00BD04A7" w:rsidRDefault="00CE550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CE5509">
        <w:rPr>
          <w:noProof/>
          <w:lang w:val="sv-SE" w:eastAsia="sv-SE"/>
        </w:rPr>
        <w:lastRenderedPageBreak/>
        <w:drawing>
          <wp:inline distT="0" distB="0" distL="0" distR="0" wp14:anchorId="78DDB38C" wp14:editId="6B4C0A82">
            <wp:extent cx="6480810" cy="1199826"/>
            <wp:effectExtent l="0" t="0" r="0" b="63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99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73498" w14:textId="77777777" w:rsidR="009F40EE" w:rsidRDefault="009F40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ABA1547" w14:textId="098FABEB" w:rsidR="009F40EE" w:rsidRPr="009F40EE" w:rsidRDefault="009F40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B8C4ABA" w14:textId="6DD7D418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773FB8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01B805D" w14:textId="357A4928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773FB8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182B80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C49C4C9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50F337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335BA4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F3877D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45AF7A3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0DACAFC" w14:textId="77777777" w:rsidR="006145F2" w:rsidRPr="006145F2" w:rsidRDefault="006145F2" w:rsidP="006145F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rPr>
          <w:rFonts w:cs="Arial"/>
          <w:sz w:val="18"/>
          <w:szCs w:val="18"/>
        </w:rPr>
      </w:pPr>
      <w:r w:rsidRPr="006145F2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54F9619" w14:textId="7879B564" w:rsidR="00DD5E6B" w:rsidRPr="00DD5E6B" w:rsidRDefault="00DD5E6B" w:rsidP="00DD5E6B">
      <w:pPr>
        <w:pStyle w:val="Brdtext2"/>
        <w:tabs>
          <w:tab w:val="clear" w:pos="0"/>
        </w:tabs>
        <w:ind w:right="-1"/>
        <w:rPr>
          <w:rFonts w:cs="Arial"/>
          <w:spacing w:val="-1"/>
          <w:sz w:val="18"/>
          <w:szCs w:val="18"/>
          <w:lang w:val="en-GB"/>
        </w:rPr>
      </w:pPr>
      <w:r w:rsidRPr="00DD5E6B">
        <w:rPr>
          <w:rFonts w:cs="Arial"/>
          <w:spacing w:val="-1"/>
          <w:sz w:val="18"/>
          <w:szCs w:val="18"/>
        </w:rPr>
        <w:t xml:space="preserve">Primer mixes 6, 13 and 15 </w:t>
      </w:r>
      <w:r w:rsidRPr="00DD5E6B">
        <w:rPr>
          <w:rFonts w:cs="Arial"/>
          <w:spacing w:val="-1"/>
          <w:sz w:val="18"/>
          <w:szCs w:val="18"/>
          <w:lang w:val="en-GB"/>
        </w:rPr>
        <w:t>may have tendencies of unspecific amplifications.</w:t>
      </w:r>
    </w:p>
    <w:p w14:paraId="093E398B" w14:textId="7030B25D" w:rsidR="00DD5E6B" w:rsidRPr="00DD5E6B" w:rsidRDefault="00DD5E6B" w:rsidP="00DD5E6B">
      <w:pPr>
        <w:pStyle w:val="Brdtext2"/>
        <w:tabs>
          <w:tab w:val="clear" w:pos="0"/>
        </w:tabs>
        <w:ind w:right="-1"/>
        <w:rPr>
          <w:rFonts w:cs="Arial"/>
          <w:spacing w:val="-1"/>
          <w:sz w:val="18"/>
          <w:szCs w:val="18"/>
          <w:lang w:val="en-GB"/>
        </w:rPr>
      </w:pPr>
      <w:r w:rsidRPr="00DD5E6B">
        <w:rPr>
          <w:rFonts w:cs="Arial"/>
          <w:spacing w:val="-1"/>
          <w:sz w:val="18"/>
          <w:szCs w:val="18"/>
        </w:rPr>
        <w:t xml:space="preserve">Primer mix 9 </w:t>
      </w:r>
      <w:r w:rsidRPr="00DD5E6B">
        <w:rPr>
          <w:rFonts w:cs="Arial"/>
          <w:spacing w:val="-1"/>
          <w:sz w:val="18"/>
          <w:szCs w:val="18"/>
          <w:lang w:val="en-GB"/>
        </w:rPr>
        <w:t xml:space="preserve">may give rise to a long fragment of approx. 600 </w:t>
      </w:r>
      <w:proofErr w:type="spellStart"/>
      <w:r w:rsidRPr="00DD5E6B">
        <w:rPr>
          <w:rFonts w:cs="Arial"/>
          <w:spacing w:val="-1"/>
          <w:sz w:val="18"/>
          <w:szCs w:val="18"/>
          <w:lang w:val="en-GB"/>
        </w:rPr>
        <w:t>bp</w:t>
      </w:r>
      <w:proofErr w:type="spellEnd"/>
      <w:r w:rsidRPr="00DD5E6B">
        <w:rPr>
          <w:rFonts w:cs="Arial"/>
          <w:spacing w:val="-1"/>
          <w:sz w:val="18"/>
          <w:szCs w:val="18"/>
          <w:lang w:val="en-GB"/>
        </w:rPr>
        <w:t xml:space="preserve"> in some HLA-B alleles. This band should not be considered in the interpretation of HLA-B*49 </w:t>
      </w:r>
      <w:proofErr w:type="spellStart"/>
      <w:r w:rsidRPr="00DD5E6B">
        <w:rPr>
          <w:rFonts w:cs="Arial"/>
          <w:spacing w:val="-1"/>
          <w:sz w:val="18"/>
          <w:szCs w:val="18"/>
          <w:lang w:val="en-GB"/>
        </w:rPr>
        <w:t>typings</w:t>
      </w:r>
      <w:proofErr w:type="spellEnd"/>
      <w:r w:rsidRPr="00DD5E6B">
        <w:rPr>
          <w:rFonts w:cs="Arial"/>
          <w:spacing w:val="-1"/>
          <w:sz w:val="18"/>
          <w:szCs w:val="18"/>
          <w:lang w:val="en-GB"/>
        </w:rPr>
        <w:t>.</w:t>
      </w:r>
      <w:bookmarkStart w:id="0" w:name="_GoBack"/>
      <w:bookmarkEnd w:id="0"/>
    </w:p>
    <w:p w14:paraId="333231BC" w14:textId="17378F80" w:rsidR="00DD5E6B" w:rsidRPr="00DD5E6B" w:rsidRDefault="00DD5E6B" w:rsidP="00DD5E6B">
      <w:pPr>
        <w:pStyle w:val="Brdtext2"/>
        <w:ind w:right="-1"/>
        <w:rPr>
          <w:rFonts w:cs="Arial"/>
          <w:spacing w:val="-1"/>
          <w:sz w:val="18"/>
          <w:szCs w:val="18"/>
          <w:lang w:val="en-GB"/>
        </w:rPr>
      </w:pPr>
      <w:r w:rsidRPr="00DD5E6B">
        <w:rPr>
          <w:rFonts w:cs="Arial"/>
          <w:spacing w:val="-1"/>
          <w:sz w:val="18"/>
          <w:szCs w:val="18"/>
          <w:lang w:val="en-GB"/>
        </w:rPr>
        <w:t>Primer mix 2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457EF0D7" w14:textId="77777777" w:rsidR="003201D4" w:rsidRPr="00DD5E6B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  <w:sectPr w:rsidR="003201D4" w:rsidRPr="00DD5E6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1EA45EB" w14:textId="3DFA9AFE" w:rsidR="00CF2020" w:rsidRPr="005739C9" w:rsidRDefault="00594E60" w:rsidP="00424A5C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594E60">
        <w:lastRenderedPageBreak/>
        <w:t xml:space="preserve"> </w:t>
      </w:r>
      <w:r w:rsidR="003911FE" w:rsidRPr="003911FE">
        <w:rPr>
          <w:noProof/>
          <w:lang w:val="sv-SE" w:eastAsia="sv-SE"/>
        </w:rPr>
        <w:drawing>
          <wp:inline distT="0" distB="0" distL="0" distR="0" wp14:anchorId="365946E8" wp14:editId="553472A3">
            <wp:extent cx="6390640" cy="5720654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5720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202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3890BBC" w14:textId="6B4C8D15" w:rsidR="00CF202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3C1570">
        <w:rPr>
          <w:noProof/>
          <w:lang w:val="sv-SE" w:eastAsia="sv-SE"/>
        </w:rPr>
        <w:lastRenderedPageBreak/>
        <w:drawing>
          <wp:inline distT="0" distB="0" distL="0" distR="0" wp14:anchorId="7FABEEC7" wp14:editId="7EA70EBE">
            <wp:extent cx="6390640" cy="7193151"/>
            <wp:effectExtent l="0" t="0" r="0" b="8255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193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3EA16" w14:textId="4B594DE5" w:rsidR="00C6685B" w:rsidRDefault="00C6685B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6146C19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7803165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1032989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53C1FE3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A901F8C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6DF5CD0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50BF81B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5324415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9ED985D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AFB260A" w14:textId="5B3BF1A9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3C1570">
        <w:rPr>
          <w:noProof/>
          <w:lang w:val="sv-SE" w:eastAsia="sv-SE"/>
        </w:rPr>
        <w:lastRenderedPageBreak/>
        <w:drawing>
          <wp:inline distT="0" distB="0" distL="0" distR="0" wp14:anchorId="212CDE9C" wp14:editId="08F5EF5E">
            <wp:extent cx="6390640" cy="7310951"/>
            <wp:effectExtent l="0" t="0" r="0" b="444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310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F29F1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528FA5C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0198658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E43BF86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817648E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4794C38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C6DAF66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6EEB897" w14:textId="77777777" w:rsidR="003C1570" w:rsidRDefault="003C1570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74DE110" w14:textId="2739F329" w:rsidR="00F957D8" w:rsidRPr="00362ECB" w:rsidRDefault="00F957D8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F957D8">
        <w:rPr>
          <w:rFonts w:ascii="Arial" w:hAnsi="Arial" w:cs="Arial"/>
          <w:sz w:val="18"/>
          <w:szCs w:val="18"/>
        </w:rPr>
        <w:t xml:space="preserve">HLA-B*49 alleles in bold lettering are listed as confirmed alleles on the </w:t>
      </w:r>
      <w:r w:rsidRPr="00F957D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Pr="00F957D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984B75">
        <w:rPr>
          <w:rFonts w:ascii="Arial" w:hAnsi="Arial" w:cs="Arial"/>
          <w:sz w:val="18"/>
          <w:szCs w:val="18"/>
        </w:rPr>
        <w:t>, release 3.</w:t>
      </w:r>
      <w:r w:rsidR="00362ECB">
        <w:rPr>
          <w:rFonts w:ascii="Arial" w:hAnsi="Arial" w:cs="Arial"/>
          <w:sz w:val="18"/>
          <w:szCs w:val="18"/>
        </w:rPr>
        <w:t>25.0</w:t>
      </w:r>
      <w:r w:rsidRPr="00F957D8">
        <w:rPr>
          <w:rFonts w:ascii="Arial" w:hAnsi="Arial" w:cs="Arial"/>
          <w:sz w:val="18"/>
          <w:szCs w:val="18"/>
        </w:rPr>
        <w:t xml:space="preserve">, </w:t>
      </w:r>
      <w:r w:rsidR="00362ECB">
        <w:rPr>
          <w:rFonts w:ascii="Arial" w:hAnsi="Arial" w:cs="Arial"/>
          <w:sz w:val="18"/>
          <w:szCs w:val="18"/>
        </w:rPr>
        <w:t>July 2016</w:t>
      </w:r>
      <w:r w:rsidRPr="00F957D8">
        <w:rPr>
          <w:rFonts w:ascii="Arial" w:hAnsi="Arial" w:cs="Arial"/>
          <w:sz w:val="18"/>
          <w:szCs w:val="18"/>
        </w:rPr>
        <w:t>.</w:t>
      </w:r>
    </w:p>
    <w:p w14:paraId="5D5008FF" w14:textId="246AD1D1" w:rsidR="00145C44" w:rsidRPr="00145C44" w:rsidRDefault="00F957D8" w:rsidP="00145C4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957D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957D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957D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F957D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957D8">
        <w:rPr>
          <w:rFonts w:cs="Arial"/>
          <w:spacing w:val="-3"/>
          <w:sz w:val="18"/>
          <w:szCs w:val="18"/>
        </w:rPr>
        <w:t>.</w:t>
      </w:r>
    </w:p>
    <w:p w14:paraId="406000FB" w14:textId="60BA11F7" w:rsidR="00CA7ED8" w:rsidRDefault="00F957D8" w:rsidP="00CA7ED8">
      <w:pPr>
        <w:pStyle w:val="Sidfot"/>
        <w:tabs>
          <w:tab w:val="clear" w:pos="4153"/>
          <w:tab w:val="clear" w:pos="8306"/>
        </w:tabs>
        <w:ind w:right="-29"/>
        <w:jc w:val="both"/>
        <w:rPr>
          <w:rFonts w:ascii="Arial" w:hAnsi="Arial" w:cs="Arial"/>
          <w:sz w:val="18"/>
          <w:szCs w:val="18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174E19">
        <w:rPr>
          <w:rFonts w:ascii="Arial" w:hAnsi="Arial"/>
          <w:sz w:val="18"/>
          <w:szCs w:val="18"/>
        </w:rPr>
        <w:t>The following HLA-B*49</w:t>
      </w:r>
      <w:r w:rsidR="00CA7ED8" w:rsidRPr="00BB1B3D">
        <w:rPr>
          <w:rFonts w:ascii="Arial" w:hAnsi="Arial"/>
          <w:sz w:val="18"/>
          <w:szCs w:val="18"/>
        </w:rPr>
        <w:t xml:space="preserve"> primer mixes have two </w:t>
      </w:r>
      <w:r w:rsidR="00CA7ED8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9781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2551"/>
        <w:gridCol w:w="5103"/>
      </w:tblGrid>
      <w:tr w:rsidR="00145C44" w:rsidRPr="00145C44" w14:paraId="5424A6F0" w14:textId="77777777" w:rsidTr="00145C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75CE389" w14:textId="77777777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7191F980" w14:textId="72C0ED45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51" w:type="dxa"/>
          </w:tcPr>
          <w:p w14:paraId="7166616E" w14:textId="62264F66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49 alleles</w:t>
            </w:r>
          </w:p>
        </w:tc>
        <w:tc>
          <w:tcPr>
            <w:tcW w:w="5103" w:type="dxa"/>
          </w:tcPr>
          <w:p w14:paraId="7FB4BF87" w14:textId="77777777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145C44" w:rsidRPr="00145C44" w14:paraId="31DE4417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8A63F84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2</w:t>
            </w:r>
          </w:p>
        </w:tc>
        <w:tc>
          <w:tcPr>
            <w:tcW w:w="1276" w:type="dxa"/>
          </w:tcPr>
          <w:p w14:paraId="5CDF8E6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4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076620D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9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7407A14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25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388914A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06</w:t>
            </w:r>
          </w:p>
          <w:p w14:paraId="7DEA6CF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26 </w:t>
            </w:r>
          </w:p>
          <w:p w14:paraId="256303D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2 </w:t>
            </w:r>
          </w:p>
        </w:tc>
        <w:tc>
          <w:tcPr>
            <w:tcW w:w="5103" w:type="dxa"/>
          </w:tcPr>
          <w:p w14:paraId="62972D4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>*</w:t>
            </w:r>
            <w:r w:rsidRPr="00145C44">
              <w:rPr>
                <w:rFonts w:cs="Arial"/>
                <w:color w:val="000000"/>
                <w:sz w:val="18"/>
                <w:szCs w:val="18"/>
              </w:rPr>
              <w:t>35:419, 51:283, 58:13</w:t>
            </w:r>
          </w:p>
          <w:p w14:paraId="746E57D7" w14:textId="77777777" w:rsidR="003C1570" w:rsidRDefault="00145C44" w:rsidP="00E81C45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18:01:37, 39:31:01:01-39:31:01:02, 39:128</w:t>
            </w:r>
          </w:p>
          <w:p w14:paraId="1A405A8B" w14:textId="4042A38F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13:23, 13:55, 18:09, 27:01, 27:142, 37:10, 40:47, 40:96, 40:157, 40:201, 44:15:01:01-44:15:01:02, 44:55, 44:103, 44:188, 44:212</w:t>
            </w:r>
          </w:p>
        </w:tc>
      </w:tr>
      <w:tr w:rsidR="00145C44" w:rsidRPr="00C93D53" w14:paraId="5769C1D8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6E6E5AC" w14:textId="77777777" w:rsidR="00145C44" w:rsidRPr="00145C44" w:rsidRDefault="00145C44" w:rsidP="00E81C45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145C44">
              <w:rPr>
                <w:rFonts w:cs="Arial"/>
                <w:b/>
                <w:sz w:val="18"/>
                <w:szCs w:val="18"/>
              </w:rPr>
              <w:t>3</w:t>
            </w:r>
            <w:r w:rsidRPr="00145C44">
              <w:rPr>
                <w:rFonts w:cs="Arial"/>
                <w:b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276" w:type="dxa"/>
          </w:tcPr>
          <w:p w14:paraId="5305BD9E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115 </w:t>
            </w:r>
            <w:proofErr w:type="spellStart"/>
            <w:r w:rsidRPr="00145C44">
              <w:rPr>
                <w:rFonts w:cs="Arial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sz w:val="18"/>
                <w:szCs w:val="18"/>
              </w:rPr>
              <w:t xml:space="preserve"> </w:t>
            </w:r>
          </w:p>
          <w:p w14:paraId="1E4830D7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</w:p>
          <w:p w14:paraId="08D5C4E6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145 </w:t>
            </w:r>
            <w:proofErr w:type="spellStart"/>
            <w:r w:rsidRPr="00145C44">
              <w:rPr>
                <w:rFonts w:cs="Arial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77D2F673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>*49:22</w:t>
            </w:r>
          </w:p>
          <w:p w14:paraId="734580BA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</w:p>
          <w:p w14:paraId="58C21C9C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*49:02 </w:t>
            </w:r>
          </w:p>
        </w:tc>
        <w:tc>
          <w:tcPr>
            <w:tcW w:w="5103" w:type="dxa"/>
          </w:tcPr>
          <w:p w14:paraId="29D074D3" w14:textId="3FBB1ECD" w:rsidR="00145C44" w:rsidRPr="003C1570" w:rsidRDefault="00145C44" w:rsidP="00E81C45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3C1570">
              <w:rPr>
                <w:rFonts w:cs="Arial"/>
                <w:sz w:val="18"/>
                <w:szCs w:val="18"/>
                <w:lang w:val="sv-SE"/>
              </w:rPr>
              <w:t>*</w:t>
            </w:r>
            <w:r w:rsidR="003C1570" w:rsidRPr="003C1570">
              <w:rPr>
                <w:rFonts w:cs="Arial"/>
                <w:sz w:val="18"/>
                <w:szCs w:val="18"/>
                <w:lang w:val="sv-SE"/>
              </w:rPr>
              <w:t xml:space="preserve">15:33, 15:248, 51:126, 57:54, 57:96, </w:t>
            </w:r>
            <w:r w:rsidR="003C1570" w:rsidRPr="003C1570">
              <w:rPr>
                <w:rFonts w:cs="Arial"/>
                <w:b/>
                <w:bCs/>
                <w:sz w:val="18"/>
                <w:szCs w:val="18"/>
                <w:lang w:val="sv-SE"/>
              </w:rPr>
              <w:t>C*03:87:01-03:87:02, C*03:414, C*05:27, C*05:39, C*05:184, C*08:115, C*08:182</w:t>
            </w:r>
          </w:p>
          <w:p w14:paraId="3D1E8890" w14:textId="0F5BE786" w:rsidR="00145C44" w:rsidRPr="003C1570" w:rsidRDefault="00145C44" w:rsidP="00E81C45">
            <w:pPr>
              <w:rPr>
                <w:rFonts w:cs="Arial"/>
                <w:sz w:val="18"/>
                <w:szCs w:val="18"/>
                <w:lang w:val="sv-SE"/>
              </w:rPr>
            </w:pPr>
            <w:r w:rsidRPr="003C1570">
              <w:rPr>
                <w:rFonts w:cs="Arial"/>
                <w:sz w:val="18"/>
                <w:szCs w:val="18"/>
                <w:lang w:val="sv-SE"/>
              </w:rPr>
              <w:t>*</w:t>
            </w:r>
            <w:r w:rsidR="003C1570" w:rsidRPr="00C93D53">
              <w:rPr>
                <w:rFonts w:cs="Arial"/>
                <w:sz w:val="18"/>
                <w:szCs w:val="18"/>
                <w:lang w:val="sv-SE"/>
              </w:rPr>
              <w:t xml:space="preserve">40:47, 40:96, 40:110, 40:157, 40:201, </w:t>
            </w:r>
            <w:proofErr w:type="gramStart"/>
            <w:r w:rsidR="003C1570" w:rsidRPr="00C93D53">
              <w:rPr>
                <w:rFonts w:cs="Arial"/>
                <w:sz w:val="18"/>
                <w:szCs w:val="18"/>
                <w:lang w:val="sv-SE"/>
              </w:rPr>
              <w:t>44:02:01:01-44:02:12</w:t>
            </w:r>
            <w:proofErr w:type="gramEnd"/>
            <w:r w:rsidR="003C1570" w:rsidRPr="00C93D53">
              <w:rPr>
                <w:rFonts w:cs="Arial"/>
                <w:sz w:val="18"/>
                <w:szCs w:val="18"/>
                <w:lang w:val="sv-SE"/>
              </w:rPr>
              <w:t xml:space="preserve">, 44:02:14-44:02:18, 44:02:20-44:02:44, 44:02:46-44:03:36, 44:03:38-44:03:50, 44:03:52-44:05:02, 44:05:04, 44:07, 44:10, 44:12-44:17, 44:19N-44:24, 44:26-44:39, 44:41:01-44:43:02, 44:45, 44:47-44:49, 44:51-44:56N, 44:58N-44:59:02, 44:61N-44:74, 44:76-44:82, 44:84:01-44:89, 44:91-44:94, 44:96-44:128:02, 44:132-44:133, 44:135-44:151, 44:153-44:155, 44:157-44:169, 44:171N-44:195N, 44:197-44:200, 44:202-44:209, 44:211-44:245, 44:247-44:253, 44:255-44:256, 44:258-44:276, 44:278-44:344, 44:346, 44:437, 44:439-44:444, 44:446-44:453, 44:456-44:496, 47:04, </w:t>
            </w:r>
            <w:r w:rsidR="003C1570" w:rsidRPr="00C93D53">
              <w:rPr>
                <w:rFonts w:cs="Arial"/>
                <w:b/>
                <w:sz w:val="18"/>
                <w:szCs w:val="18"/>
                <w:lang w:val="sv-SE"/>
              </w:rPr>
              <w:t>C*16:85</w:t>
            </w:r>
          </w:p>
        </w:tc>
      </w:tr>
      <w:tr w:rsidR="00145C44" w:rsidRPr="00145C44" w14:paraId="29C71B69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F3E6AE4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276" w:type="dxa"/>
          </w:tcPr>
          <w:p w14:paraId="6897642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7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12E8FB6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F01D88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DD077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74383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68317B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20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361FED2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3 </w:t>
            </w:r>
          </w:p>
          <w:p w14:paraId="01DA670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AE902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DC9BC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521FC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8E5D6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9 </w:t>
            </w:r>
          </w:p>
        </w:tc>
        <w:tc>
          <w:tcPr>
            <w:tcW w:w="5103" w:type="dxa"/>
          </w:tcPr>
          <w:p w14:paraId="40A0D529" w14:textId="0924662C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15:32:02, 18:04:01, 18:98:02, 18:125, 37:22:02, 40:01:11, 40:58, 44:02:10, 44:34:01, 51:07:01, 51:214, 51:222, 51:251, 51:310, 52:01:02:01-52:01:02:05, 52:01:04, 52:01:09, 52:01:40, 52:01:43, 52:01:47, 52:02:01, 52:03, 52:09:01, 52:10:03, 52:21:01, 52:31:02, 52:85, 52:97</w:t>
            </w:r>
          </w:p>
          <w:p w14:paraId="751E62F4" w14:textId="3FBEC50B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13:15, 14:37, 18:191, 50:58, 51:62, 51:106:01-51:106:02, 51:223, 51:225, 52:25:01-52:25:02, 56:34</w:t>
            </w:r>
          </w:p>
        </w:tc>
      </w:tr>
      <w:tr w:rsidR="00145C44" w:rsidRPr="00145C44" w14:paraId="15A4EB38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F24FC3B" w14:textId="73BF8D18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276" w:type="dxa"/>
          </w:tcPr>
          <w:p w14:paraId="38ED3E6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0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007F962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B08B3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D8D10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D728D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46CE9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16FA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D5DF1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DC6BB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1E319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603D7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2334D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AE9C1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C7765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25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5F08D500" w14:textId="35E4AAAB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49:04:01-49:05:02, 49:50</w:t>
            </w:r>
          </w:p>
          <w:p w14:paraId="70E0541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06D03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6DDFE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33CE0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72C67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34B5B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2C42A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06401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D64F8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B5FAA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5EE31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3AC93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62D08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20</w:t>
            </w:r>
          </w:p>
        </w:tc>
        <w:tc>
          <w:tcPr>
            <w:tcW w:w="5103" w:type="dxa"/>
          </w:tcPr>
          <w:p w14:paraId="27E6EB8B" w14:textId="44094B03" w:rsidR="00145C44" w:rsidRPr="00145C44" w:rsidRDefault="00145C44" w:rsidP="00E81C45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13:04, 13:46, 13:72, 13:127, 13:140, 15:04:01:01-15:04:04, 15:16:01:01-15:16:04, 15:67, 15:95, 15:137, 15:155, 15:222, 15:254, 15:293, 15:310, 15:362, 15:408, 15:499, 15:517, 15:531, 15:550, 35:37, 35:235, 35:265, 35:276, 39:06:01-39:06:06, 39:33-39:34, 39:50, 39:57, 39:62, 39:64, 39:83:01-39:83:03, 39:90, 39:102, 39:109, 39:127, 39:129, 39:132, 39:140-39:141, 39:154, 40:86, 40:159, 40:330, 41:30, 41:50,</w:t>
            </w:r>
            <w:r w:rsidR="00F253A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45:02, 45:09,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46:32:01-46:32:02, 50:09, 50:33, 51:13:01-51:13:02, 51:37, 51:63:01-51:63:02, 51:92:01-51:92:02, 51:97, 51:172, 51:216, 51:251, 52:14:01</w:t>
            </w:r>
            <w:r w:rsidR="00C93D53">
              <w:rPr>
                <w:rFonts w:cs="Arial"/>
                <w:color w:val="000000"/>
                <w:sz w:val="18"/>
                <w:szCs w:val="18"/>
                <w:lang w:val="en-GB"/>
              </w:rPr>
              <w:t>-52:14:02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52:39, 52:75, 52:97, 54:14, 55:13, 55:23, 55:32, 55:58, 55:68, 56:22, 56:50, 58:122, 59:03, 73:01:01:01-73:03, </w:t>
            </w:r>
            <w:r w:rsidR="003C1570" w:rsidRPr="003C1570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C*05:152, C*07:463, C*07:758, C*12:183</w:t>
            </w:r>
          </w:p>
          <w:p w14:paraId="60E6E9D1" w14:textId="29A561B9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44:15:01:01-44:15:01:02, 44:18, 44:20, 44:47, 44:100, 44:197, 44:339, 45:01:01:01-45:03, 45:05-45:07, 45:09, 45:11-45:23, 45:25, 45:27, 50:02:01:01-50:02:01:02, 50:56, 51:23, 51:108, 52:15, 56:74</w:t>
            </w:r>
          </w:p>
        </w:tc>
      </w:tr>
      <w:tr w:rsidR="00145C44" w:rsidRPr="00145C44" w14:paraId="4F518D4A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2E07338" w14:textId="1694CEA1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276" w:type="dxa"/>
          </w:tcPr>
          <w:p w14:paraId="27B12E2C" w14:textId="658D2AE6" w:rsidR="00145C44" w:rsidRPr="00145C44" w:rsidRDefault="003C1570" w:rsidP="00E81C45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95</w:t>
            </w:r>
            <w:r w:rsidR="00145C44"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145C44"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="00145C44"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5345072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A52866" w14:textId="77777777" w:rsidR="003C1570" w:rsidRDefault="003C1570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11E51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5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013052BE" w14:textId="61CE4F3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>49:05:01-49:05:02</w:t>
            </w:r>
          </w:p>
          <w:p w14:paraId="35E2F21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6DC5C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0F3DA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9N </w:t>
            </w:r>
          </w:p>
        </w:tc>
        <w:tc>
          <w:tcPr>
            <w:tcW w:w="5103" w:type="dxa"/>
          </w:tcPr>
          <w:p w14:paraId="14BDC594" w14:textId="5731BD0C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</w:t>
            </w:r>
            <w:r w:rsidR="003C1570" w:rsidRPr="003C157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3:127, 44:20, 44:47, 44:100, 44:197, 50:33, 50:39, 51:197, 51:216, 51:261, 51:274, 51:298, 52:26, 52:63, 54:15, </w:t>
            </w:r>
            <w:r w:rsidR="003C1570" w:rsidRPr="003C1570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C*03:464, C*07:463, C*07:758, C*12:183</w:t>
            </w:r>
          </w:p>
        </w:tc>
      </w:tr>
      <w:tr w:rsidR="00145C44" w:rsidRPr="00145C44" w14:paraId="470E2EF3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3FA87BB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276" w:type="dxa"/>
          </w:tcPr>
          <w:p w14:paraId="1D35FA6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5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3AD5449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24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0224FBD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21</w:t>
            </w:r>
          </w:p>
          <w:p w14:paraId="5FDE787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7 </w:t>
            </w:r>
          </w:p>
        </w:tc>
        <w:tc>
          <w:tcPr>
            <w:tcW w:w="5103" w:type="dxa"/>
          </w:tcPr>
          <w:p w14:paraId="74C055C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A6CCD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0:366, 45:10, 50:31</w:t>
            </w:r>
          </w:p>
        </w:tc>
      </w:tr>
      <w:tr w:rsidR="00145C44" w:rsidRPr="00145C44" w14:paraId="7D51F1DD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62BF301" w14:textId="5CE617AA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76" w:type="dxa"/>
          </w:tcPr>
          <w:p w14:paraId="5F160ED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8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6C44C8D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25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08EDA73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6 </w:t>
            </w:r>
          </w:p>
          <w:p w14:paraId="2034968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08</w:t>
            </w:r>
          </w:p>
        </w:tc>
        <w:tc>
          <w:tcPr>
            <w:tcW w:w="5103" w:type="dxa"/>
          </w:tcPr>
          <w:p w14:paraId="1C7FF06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51:210</w:t>
            </w:r>
          </w:p>
          <w:p w14:paraId="7336185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51:204:02, 52:33</w:t>
            </w:r>
          </w:p>
        </w:tc>
      </w:tr>
      <w:tr w:rsidR="00145C44" w:rsidRPr="00145C44" w14:paraId="7AA798AB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2FF14A7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7EC827B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55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5FA8FB5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9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6995DAB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19N</w:t>
            </w:r>
          </w:p>
          <w:p w14:paraId="34F5019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2, 49:17 </w:t>
            </w:r>
          </w:p>
        </w:tc>
        <w:tc>
          <w:tcPr>
            <w:tcW w:w="5103" w:type="dxa"/>
          </w:tcPr>
          <w:p w14:paraId="364AC68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AF56F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39:141, 51:130, 51:177, 55:87, 56:61</w:t>
            </w:r>
          </w:p>
        </w:tc>
      </w:tr>
      <w:tr w:rsidR="00145C44" w:rsidRPr="00145C44" w14:paraId="79C31146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A98C3A6" w14:textId="7AD45BE8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76" w:type="dxa"/>
          </w:tcPr>
          <w:p w14:paraId="21965D9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6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091631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9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04933F2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290 </w:t>
            </w:r>
            <w:proofErr w:type="spellStart"/>
            <w:r w:rsidRPr="00145C44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2551" w:type="dxa"/>
          </w:tcPr>
          <w:p w14:paraId="7F83E30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13</w:t>
            </w:r>
          </w:p>
          <w:p w14:paraId="01A9B0A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17</w:t>
            </w:r>
          </w:p>
          <w:p w14:paraId="65E9DAB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4 </w:t>
            </w:r>
          </w:p>
        </w:tc>
        <w:tc>
          <w:tcPr>
            <w:tcW w:w="5103" w:type="dxa"/>
          </w:tcPr>
          <w:p w14:paraId="5779851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BF38F0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51:177, 56:61</w:t>
            </w:r>
          </w:p>
        </w:tc>
      </w:tr>
    </w:tbl>
    <w:p w14:paraId="17C05D11" w14:textId="77777777" w:rsidR="004E1941" w:rsidRPr="002E6F0B" w:rsidRDefault="001377D1" w:rsidP="002E6F0B">
      <w:pPr>
        <w:jc w:val="both"/>
        <w:rPr>
          <w:rFonts w:ascii="Arial" w:hAnsi="Arial" w:cs="Arial"/>
          <w:sz w:val="18"/>
          <w:szCs w:val="18"/>
        </w:rPr>
      </w:pPr>
      <w:r w:rsidRPr="00B8055F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="004E1941" w:rsidRPr="002E6F0B">
        <w:rPr>
          <w:rFonts w:ascii="Arial" w:hAnsi="Arial" w:cs="Arial"/>
          <w:spacing w:val="-3"/>
          <w:sz w:val="18"/>
          <w:szCs w:val="18"/>
        </w:rPr>
        <w:t xml:space="preserve">The following HLA-B*49 alleles </w:t>
      </w:r>
      <w:r w:rsidR="004E1941" w:rsidRPr="002E6F0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9BF21D4" w14:textId="77777777" w:rsidR="004E1941" w:rsidRPr="002E6F0B" w:rsidRDefault="004E1941" w:rsidP="004E1941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650"/>
        <w:gridCol w:w="1214"/>
      </w:tblGrid>
      <w:tr w:rsidR="004E1941" w:rsidRPr="002E6F0B" w14:paraId="4F7922FE" w14:textId="77777777" w:rsidTr="002E6F0B">
        <w:trPr>
          <w:trHeight w:val="314"/>
        </w:trPr>
        <w:tc>
          <w:tcPr>
            <w:tcW w:w="1650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448194E3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A399E42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4E1941" w:rsidRPr="002E6F0B" w14:paraId="3481C49A" w14:textId="77777777" w:rsidTr="002E6F0B">
        <w:trPr>
          <w:trHeight w:val="227"/>
        </w:trPr>
        <w:tc>
          <w:tcPr>
            <w:tcW w:w="165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75403C04" w14:textId="77777777" w:rsidR="004E1941" w:rsidRPr="002E6F0B" w:rsidRDefault="00222EE7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 xml:space="preserve">B*49:07, </w:t>
            </w:r>
            <w:r w:rsidR="004E1941" w:rsidRPr="002E6F0B">
              <w:rPr>
                <w:spacing w:val="-3"/>
                <w:sz w:val="18"/>
                <w:szCs w:val="18"/>
              </w:rPr>
              <w:t>49:21</w:t>
            </w:r>
          </w:p>
        </w:tc>
        <w:tc>
          <w:tcPr>
            <w:tcW w:w="1214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C4B6C2D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9</w:t>
            </w:r>
          </w:p>
        </w:tc>
      </w:tr>
      <w:tr w:rsidR="004E1941" w:rsidRPr="002E6F0B" w14:paraId="400AB670" w14:textId="77777777" w:rsidTr="002E6F0B">
        <w:trPr>
          <w:trHeight w:val="227"/>
        </w:trPr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1602202" w14:textId="77777777" w:rsidR="004E1941" w:rsidRPr="002E6F0B" w:rsidRDefault="00222EE7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 xml:space="preserve">B*49:08, </w:t>
            </w:r>
            <w:r w:rsidR="004E1941" w:rsidRPr="002E6F0B">
              <w:rPr>
                <w:spacing w:val="-3"/>
                <w:sz w:val="18"/>
                <w:szCs w:val="18"/>
              </w:rPr>
              <w:t>49:16</w:t>
            </w:r>
          </w:p>
        </w:tc>
        <w:tc>
          <w:tcPr>
            <w:tcW w:w="1214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0058D4F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10</w:t>
            </w:r>
          </w:p>
        </w:tc>
      </w:tr>
      <w:tr w:rsidR="004E1941" w:rsidRPr="002E6F0B" w14:paraId="4847F115" w14:textId="77777777" w:rsidTr="002E6F0B">
        <w:trPr>
          <w:trHeight w:val="227"/>
        </w:trPr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7605BD00" w14:textId="2605BF8B" w:rsidR="004E1941" w:rsidRPr="002E6F0B" w:rsidRDefault="00222EE7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>B*49:13</w:t>
            </w:r>
            <w:r w:rsidR="00773FB8">
              <w:rPr>
                <w:spacing w:val="-3"/>
                <w:sz w:val="18"/>
                <w:szCs w:val="18"/>
              </w:rPr>
              <w:t xml:space="preserve">, </w:t>
            </w:r>
            <w:r w:rsidR="004E1941" w:rsidRPr="002E6F0B">
              <w:rPr>
                <w:spacing w:val="-3"/>
                <w:sz w:val="18"/>
                <w:szCs w:val="18"/>
              </w:rPr>
              <w:t>49:14</w:t>
            </w:r>
          </w:p>
        </w:tc>
        <w:tc>
          <w:tcPr>
            <w:tcW w:w="1214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5530B2CB" w14:textId="77777777" w:rsidR="004E1941" w:rsidRPr="002E6F0B" w:rsidRDefault="004E1941" w:rsidP="00A13B7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</w:tbl>
    <w:p w14:paraId="0AF89C95" w14:textId="77777777" w:rsidR="00222EE7" w:rsidRDefault="00222EE7" w:rsidP="006318CB">
      <w:pPr>
        <w:jc w:val="both"/>
        <w:rPr>
          <w:rFonts w:ascii="Arial" w:hAnsi="Arial"/>
          <w:spacing w:val="-2"/>
          <w:sz w:val="22"/>
          <w:szCs w:val="22"/>
        </w:rPr>
      </w:pPr>
    </w:p>
    <w:p w14:paraId="48BC42DB" w14:textId="5E37A2EB" w:rsidR="00D7518E" w:rsidRPr="00D7518E" w:rsidRDefault="00D7518E" w:rsidP="006318CB">
      <w:pPr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7E9BAD75" w14:textId="7F8FA1C2" w:rsidR="001377D1" w:rsidRPr="004F7133" w:rsidRDefault="001377D1" w:rsidP="006318CB">
      <w:pPr>
        <w:jc w:val="both"/>
        <w:rPr>
          <w:rFonts w:ascii="Arial" w:hAnsi="Arial" w:cs="Arial"/>
          <w:sz w:val="18"/>
          <w:szCs w:val="18"/>
        </w:rPr>
      </w:pPr>
      <w:proofErr w:type="gramStart"/>
      <w:r w:rsidRPr="00E34BB6">
        <w:rPr>
          <w:rFonts w:ascii="Arial" w:hAnsi="Arial" w:cs="Arial"/>
          <w:sz w:val="18"/>
          <w:szCs w:val="18"/>
        </w:rPr>
        <w:t>w</w:t>
      </w:r>
      <w:proofErr w:type="gramEnd"/>
      <w:r w:rsidR="00773FB8">
        <w:rPr>
          <w:rFonts w:ascii="Arial" w:hAnsi="Arial" w:cs="Arial"/>
          <w:sz w:val="18"/>
          <w:szCs w:val="18"/>
        </w:rPr>
        <w:t>:</w:t>
      </w:r>
      <w:r w:rsidRPr="00E34BB6">
        <w:rPr>
          <w:rFonts w:ascii="Arial" w:hAnsi="Arial" w:cs="Arial"/>
          <w:sz w:val="18"/>
          <w:szCs w:val="18"/>
        </w:rPr>
        <w:t xml:space="preserve"> may be weakly amplified.</w:t>
      </w:r>
    </w:p>
    <w:p w14:paraId="355A5D96" w14:textId="77777777" w:rsidR="004E1941" w:rsidRPr="001C0A47" w:rsidRDefault="004E1941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sectPr w:rsidR="004E1941" w:rsidRPr="001C0A47" w:rsidSect="00E367F7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A014FC" w14:textId="77777777" w:rsidR="002C3287" w:rsidRDefault="002C3287">
      <w:r>
        <w:separator/>
      </w:r>
    </w:p>
  </w:endnote>
  <w:endnote w:type="continuationSeparator" w:id="0">
    <w:p w14:paraId="58802452" w14:textId="77777777" w:rsidR="002C3287" w:rsidRDefault="002C3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CD86F0" w14:textId="2DA80BCF" w:rsidR="00835452" w:rsidRPr="00060351" w:rsidRDefault="00FE29D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3CBE7CEE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2CB84D5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4B3DF6F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DD5E6B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DD5E6B">
      <w:rPr>
        <w:rFonts w:ascii="Arial" w:hAnsi="Arial"/>
        <w:noProof/>
      </w:rPr>
      <w:t>7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DAF81" w14:textId="2B84BDE0" w:rsidR="00835452" w:rsidRPr="00060351" w:rsidRDefault="0090189D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>
      <w:rPr>
        <w:rFonts w:ascii="Arial" w:hAnsi="Arial" w:cs="Arial"/>
        <w:i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DB2B064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B25F170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9AC36B9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DD5E6B">
      <w:rPr>
        <w:rFonts w:ascii="Arial" w:hAnsi="Arial"/>
        <w:noProof/>
      </w:rPr>
      <w:t>7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DD5E6B">
      <w:rPr>
        <w:rFonts w:ascii="Arial" w:hAnsi="Arial"/>
        <w:noProof/>
      </w:rPr>
      <w:t>7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1E67B0" w14:textId="77777777" w:rsidR="002C3287" w:rsidRDefault="002C3287">
      <w:r>
        <w:separator/>
      </w:r>
    </w:p>
  </w:footnote>
  <w:footnote w:type="continuationSeparator" w:id="0">
    <w:p w14:paraId="6C3187CC" w14:textId="77777777" w:rsidR="002C3287" w:rsidRDefault="002C32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6C38D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9CE081F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859512" w14:textId="447825F0" w:rsidR="00D06B65" w:rsidRPr="00A859D8" w:rsidRDefault="00992E29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FC63E63" wp14:editId="5306BAAA">
              <wp:simplePos x="0" y="0"/>
              <wp:positionH relativeFrom="margin">
                <wp:align>right</wp:align>
              </wp:positionH>
              <wp:positionV relativeFrom="paragraph">
                <wp:posOffset>-107646</wp:posOffset>
              </wp:positionV>
              <wp:extent cx="2078990" cy="495300"/>
              <wp:effectExtent l="0" t="0" r="1651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899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EB002F" w14:textId="33E03985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992E29" w:rsidRPr="00992E29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BB3A15" w:rsidRPr="00992E29">
                            <w:rPr>
                              <w:rStyle w:val="Hyperlnk"/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C63E6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2.5pt;margin-top:-8.5pt;width:163.7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">
              <v:textbox style="mso-fit-shape-to-text:t">
                <w:txbxContent>
                  <w:p w14:paraId="04EB002F" w14:textId="33E03985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992E29" w:rsidRPr="00992E2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BB3A15" w:rsidRPr="00992E29">
                      <w:rPr>
                        <w:rStyle w:val="Hyperlnk"/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B3A15" w:rsidRPr="005B3919">
      <w:rPr>
        <w:noProof/>
        <w:lang w:val="sv-SE" w:eastAsia="sv-SE"/>
      </w:rPr>
      <w:drawing>
        <wp:anchor distT="0" distB="0" distL="114300" distR="114300" simplePos="0" relativeHeight="251659264" behindDoc="1" locked="0" layoutInCell="1" allowOverlap="1" wp14:anchorId="488EB4B4" wp14:editId="1CE14AC7">
          <wp:simplePos x="0" y="0"/>
          <wp:positionH relativeFrom="column">
            <wp:posOffset>-139065</wp:posOffset>
          </wp:positionH>
          <wp:positionV relativeFrom="paragraph">
            <wp:posOffset>-57785</wp:posOffset>
          </wp:positionV>
          <wp:extent cx="1501200" cy="205200"/>
          <wp:effectExtent l="0" t="0" r="3810" b="4445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200" cy="2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A859D8">
      <w:rPr>
        <w:rFonts w:cs="Arial"/>
        <w:i/>
        <w:sz w:val="40"/>
        <w:szCs w:val="40"/>
        <w:lang w:val="es-ES"/>
      </w:rPr>
      <w:t xml:space="preserve"> </w:t>
    </w:r>
    <w:r w:rsidR="00557405" w:rsidRPr="00A859D8">
      <w:rPr>
        <w:sz w:val="32"/>
        <w:szCs w:val="32"/>
        <w:vertAlign w:val="superscript"/>
        <w:lang w:val="es-ES"/>
      </w:rPr>
      <w:tab/>
    </w:r>
    <w:r w:rsidR="00BB3A15" w:rsidRPr="00A859D8">
      <w:rPr>
        <w:sz w:val="32"/>
        <w:szCs w:val="32"/>
        <w:vertAlign w:val="superscript"/>
        <w:lang w:val="es-ES"/>
      </w:rPr>
      <w:t xml:space="preserve"> </w:t>
    </w:r>
    <w:r w:rsidR="00BB3A15" w:rsidRPr="00A859D8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D06B65" w:rsidRPr="00A859D8">
      <w:rPr>
        <w:rFonts w:ascii="Arial" w:hAnsi="Arial" w:cs="Arial"/>
        <w:b/>
        <w:sz w:val="20"/>
        <w:szCs w:val="20"/>
        <w:lang w:val="es-ES"/>
      </w:rPr>
      <w:t>HLA-</w:t>
    </w:r>
    <w:r w:rsidR="00070512" w:rsidRPr="00A859D8">
      <w:rPr>
        <w:rFonts w:ascii="Arial" w:hAnsi="Arial" w:cs="Arial"/>
        <w:b/>
        <w:sz w:val="20"/>
        <w:szCs w:val="20"/>
        <w:lang w:val="es-ES"/>
      </w:rPr>
      <w:t>B*49</w:t>
    </w:r>
  </w:p>
  <w:p w14:paraId="5EB4B95D" w14:textId="2E112A41" w:rsidR="00D06B65" w:rsidRPr="00A859D8" w:rsidRDefault="00A859D8" w:rsidP="00714B04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February</w:t>
    </w:r>
    <w:r w:rsidR="00992E29" w:rsidRPr="00A859D8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</w:t>
    </w:r>
    <w:r w:rsidR="00291DE5">
      <w:rPr>
        <w:rFonts w:ascii="Arial" w:hAnsi="Arial" w:cs="Arial"/>
        <w:sz w:val="20"/>
        <w:szCs w:val="20"/>
        <w:lang w:val="es-ES"/>
      </w:rPr>
      <w:t>1</w:t>
    </w:r>
    <w:r w:rsidR="0088058D" w:rsidRPr="00A859D8">
      <w:rPr>
        <w:rFonts w:ascii="Arial" w:hAnsi="Arial" w:cs="Arial"/>
        <w:b/>
        <w:sz w:val="20"/>
        <w:szCs w:val="20"/>
        <w:lang w:val="es-ES"/>
      </w:rPr>
      <w:tab/>
    </w:r>
    <w:r w:rsidR="00D06B65" w:rsidRPr="00A859D8">
      <w:rPr>
        <w:rFonts w:ascii="Arial" w:hAnsi="Arial" w:cs="Arial"/>
        <w:b/>
        <w:sz w:val="20"/>
        <w:szCs w:val="20"/>
        <w:lang w:val="es-ES"/>
      </w:rPr>
      <w:t>101.</w:t>
    </w:r>
    <w:r w:rsidR="00070512" w:rsidRPr="00A859D8">
      <w:rPr>
        <w:rFonts w:ascii="Arial" w:hAnsi="Arial" w:cs="Arial"/>
        <w:b/>
        <w:sz w:val="20"/>
        <w:szCs w:val="20"/>
        <w:lang w:val="es-ES"/>
      </w:rPr>
      <w:t>547</w:t>
    </w:r>
    <w:r w:rsidR="00D06B65" w:rsidRPr="00A859D8">
      <w:rPr>
        <w:rFonts w:ascii="Arial" w:hAnsi="Arial" w:cs="Arial"/>
        <w:b/>
        <w:sz w:val="20"/>
        <w:szCs w:val="20"/>
        <w:lang w:val="es-ES"/>
      </w:rPr>
      <w:t>-</w:t>
    </w:r>
    <w:r w:rsidR="00070512" w:rsidRPr="00A859D8">
      <w:rPr>
        <w:rFonts w:ascii="Arial" w:hAnsi="Arial" w:cs="Arial"/>
        <w:b/>
        <w:sz w:val="20"/>
        <w:szCs w:val="20"/>
        <w:lang w:val="es-ES"/>
      </w:rPr>
      <w:t>06</w:t>
    </w:r>
    <w:r w:rsidR="00D06B65" w:rsidRPr="00A859D8">
      <w:rPr>
        <w:rFonts w:ascii="Arial" w:hAnsi="Arial" w:cs="Arial"/>
        <w:b/>
        <w:sz w:val="20"/>
        <w:szCs w:val="20"/>
        <w:lang w:val="es-ES"/>
      </w:rPr>
      <w:t>/</w:t>
    </w:r>
    <w:r w:rsidR="00070512" w:rsidRPr="00A859D8">
      <w:rPr>
        <w:rFonts w:ascii="Arial" w:hAnsi="Arial" w:cs="Arial"/>
        <w:b/>
        <w:sz w:val="20"/>
        <w:szCs w:val="20"/>
        <w:lang w:val="es-ES"/>
      </w:rPr>
      <w:t>06</w:t>
    </w:r>
    <w:r w:rsidR="00714B04" w:rsidRPr="00A859D8">
      <w:rPr>
        <w:rFonts w:ascii="Arial" w:hAnsi="Arial" w:cs="Arial"/>
        <w:b/>
        <w:sz w:val="20"/>
        <w:szCs w:val="20"/>
        <w:lang w:val="es-ES"/>
      </w:rPr>
      <w:t>u</w:t>
    </w:r>
  </w:p>
  <w:p w14:paraId="56381F38" w14:textId="40BA2020" w:rsidR="00835452" w:rsidRPr="00A859D8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859D8">
      <w:rPr>
        <w:rFonts w:ascii="Arial" w:hAnsi="Arial" w:cs="Arial"/>
        <w:sz w:val="20"/>
        <w:szCs w:val="20"/>
        <w:lang w:val="es-ES"/>
      </w:rPr>
      <w:t>Rev. No: 00</w:t>
    </w:r>
    <w:r w:rsidR="00835452" w:rsidRPr="00A859D8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A859D8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A859D8">
      <w:rPr>
        <w:rFonts w:ascii="Arial" w:hAnsi="Arial" w:cs="Arial"/>
        <w:b/>
        <w:sz w:val="20"/>
        <w:szCs w:val="20"/>
        <w:lang w:val="es-ES"/>
      </w:rPr>
      <w:t>8</w:t>
    </w:r>
    <w:r w:rsidR="00291DE5">
      <w:rPr>
        <w:rFonts w:ascii="Arial" w:hAnsi="Arial" w:cs="Arial"/>
        <w:b/>
        <w:sz w:val="20"/>
        <w:szCs w:val="20"/>
        <w:lang w:val="es-ES"/>
      </w:rPr>
      <w:t>L4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C125F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FD9CAFF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W2MLU0NzQyMzVQ0lEKTi0uzszPAykwqgUA4BvDUC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70512"/>
    <w:rsid w:val="00072FF0"/>
    <w:rsid w:val="00073075"/>
    <w:rsid w:val="00073EB6"/>
    <w:rsid w:val="00076077"/>
    <w:rsid w:val="00076D91"/>
    <w:rsid w:val="00085E00"/>
    <w:rsid w:val="0009679C"/>
    <w:rsid w:val="000C3733"/>
    <w:rsid w:val="000C7605"/>
    <w:rsid w:val="000D590A"/>
    <w:rsid w:val="000E2B25"/>
    <w:rsid w:val="000F1A4F"/>
    <w:rsid w:val="000F3C01"/>
    <w:rsid w:val="000F6F6F"/>
    <w:rsid w:val="001010A3"/>
    <w:rsid w:val="00106D2C"/>
    <w:rsid w:val="00111884"/>
    <w:rsid w:val="0011667F"/>
    <w:rsid w:val="00125072"/>
    <w:rsid w:val="001269C6"/>
    <w:rsid w:val="001377D1"/>
    <w:rsid w:val="001415CA"/>
    <w:rsid w:val="00145C44"/>
    <w:rsid w:val="00153748"/>
    <w:rsid w:val="001579AA"/>
    <w:rsid w:val="00162A62"/>
    <w:rsid w:val="00172075"/>
    <w:rsid w:val="0017279B"/>
    <w:rsid w:val="00174E19"/>
    <w:rsid w:val="00181075"/>
    <w:rsid w:val="001826AC"/>
    <w:rsid w:val="0019307E"/>
    <w:rsid w:val="00197BB8"/>
    <w:rsid w:val="001A2D4D"/>
    <w:rsid w:val="001A54D0"/>
    <w:rsid w:val="001B0A47"/>
    <w:rsid w:val="001B140D"/>
    <w:rsid w:val="001C0083"/>
    <w:rsid w:val="001C0A47"/>
    <w:rsid w:val="001C41DC"/>
    <w:rsid w:val="001D2FA4"/>
    <w:rsid w:val="001E46AB"/>
    <w:rsid w:val="001F1BFE"/>
    <w:rsid w:val="001F3F6C"/>
    <w:rsid w:val="001F6847"/>
    <w:rsid w:val="00205698"/>
    <w:rsid w:val="002144EA"/>
    <w:rsid w:val="00214D0C"/>
    <w:rsid w:val="00222EE7"/>
    <w:rsid w:val="002258C5"/>
    <w:rsid w:val="0023036E"/>
    <w:rsid w:val="0023264B"/>
    <w:rsid w:val="00236AD7"/>
    <w:rsid w:val="00237252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1DE5"/>
    <w:rsid w:val="0029282D"/>
    <w:rsid w:val="00292BC5"/>
    <w:rsid w:val="002970AE"/>
    <w:rsid w:val="002C23CF"/>
    <w:rsid w:val="002C2939"/>
    <w:rsid w:val="002C3287"/>
    <w:rsid w:val="002D707A"/>
    <w:rsid w:val="002D73C8"/>
    <w:rsid w:val="002E4D12"/>
    <w:rsid w:val="002E6F0B"/>
    <w:rsid w:val="002F3F1E"/>
    <w:rsid w:val="00302576"/>
    <w:rsid w:val="00310290"/>
    <w:rsid w:val="003201D4"/>
    <w:rsid w:val="00320C08"/>
    <w:rsid w:val="0032120C"/>
    <w:rsid w:val="00331CF6"/>
    <w:rsid w:val="003367B4"/>
    <w:rsid w:val="00337E3A"/>
    <w:rsid w:val="00354386"/>
    <w:rsid w:val="00356C8A"/>
    <w:rsid w:val="00362ECB"/>
    <w:rsid w:val="00365D52"/>
    <w:rsid w:val="00367914"/>
    <w:rsid w:val="00373E47"/>
    <w:rsid w:val="00375239"/>
    <w:rsid w:val="00376026"/>
    <w:rsid w:val="00382BE4"/>
    <w:rsid w:val="0038376A"/>
    <w:rsid w:val="003911FE"/>
    <w:rsid w:val="003A203F"/>
    <w:rsid w:val="003B6C5B"/>
    <w:rsid w:val="003C1570"/>
    <w:rsid w:val="003C2DDF"/>
    <w:rsid w:val="003C60D3"/>
    <w:rsid w:val="003D0837"/>
    <w:rsid w:val="003D0DEE"/>
    <w:rsid w:val="003D6E23"/>
    <w:rsid w:val="003E274F"/>
    <w:rsid w:val="003E740B"/>
    <w:rsid w:val="003F2D05"/>
    <w:rsid w:val="00402C50"/>
    <w:rsid w:val="00424A5C"/>
    <w:rsid w:val="00440FFA"/>
    <w:rsid w:val="00450478"/>
    <w:rsid w:val="0046211A"/>
    <w:rsid w:val="004637DE"/>
    <w:rsid w:val="00471F00"/>
    <w:rsid w:val="004756B8"/>
    <w:rsid w:val="004809DB"/>
    <w:rsid w:val="00481119"/>
    <w:rsid w:val="00486CFF"/>
    <w:rsid w:val="00493D14"/>
    <w:rsid w:val="004B1008"/>
    <w:rsid w:val="004B28F2"/>
    <w:rsid w:val="004C72AD"/>
    <w:rsid w:val="004D46E1"/>
    <w:rsid w:val="004E0E72"/>
    <w:rsid w:val="004E1941"/>
    <w:rsid w:val="004E1E7A"/>
    <w:rsid w:val="004E54E6"/>
    <w:rsid w:val="004F3A3A"/>
    <w:rsid w:val="004F5AAE"/>
    <w:rsid w:val="004F5DC6"/>
    <w:rsid w:val="00503481"/>
    <w:rsid w:val="00511D00"/>
    <w:rsid w:val="00512069"/>
    <w:rsid w:val="00525CD5"/>
    <w:rsid w:val="00532C20"/>
    <w:rsid w:val="0055075C"/>
    <w:rsid w:val="00552442"/>
    <w:rsid w:val="00553F26"/>
    <w:rsid w:val="0055450A"/>
    <w:rsid w:val="0055676E"/>
    <w:rsid w:val="00557405"/>
    <w:rsid w:val="005658AC"/>
    <w:rsid w:val="00567CDF"/>
    <w:rsid w:val="00571E25"/>
    <w:rsid w:val="005739C9"/>
    <w:rsid w:val="00585ED6"/>
    <w:rsid w:val="0059269D"/>
    <w:rsid w:val="00594E60"/>
    <w:rsid w:val="005B1B96"/>
    <w:rsid w:val="005C3203"/>
    <w:rsid w:val="005C6D9C"/>
    <w:rsid w:val="005C7EB4"/>
    <w:rsid w:val="005D1A1B"/>
    <w:rsid w:val="005D477A"/>
    <w:rsid w:val="005E5E01"/>
    <w:rsid w:val="005F150D"/>
    <w:rsid w:val="005F2147"/>
    <w:rsid w:val="0060400A"/>
    <w:rsid w:val="00607B65"/>
    <w:rsid w:val="006132E4"/>
    <w:rsid w:val="00614234"/>
    <w:rsid w:val="006145F2"/>
    <w:rsid w:val="006223A5"/>
    <w:rsid w:val="006318CB"/>
    <w:rsid w:val="00634068"/>
    <w:rsid w:val="006363C8"/>
    <w:rsid w:val="006479D6"/>
    <w:rsid w:val="006661C0"/>
    <w:rsid w:val="00667291"/>
    <w:rsid w:val="00683115"/>
    <w:rsid w:val="0068440A"/>
    <w:rsid w:val="00686988"/>
    <w:rsid w:val="00692F6C"/>
    <w:rsid w:val="006A2F3F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6F17"/>
    <w:rsid w:val="006E1093"/>
    <w:rsid w:val="006E33AB"/>
    <w:rsid w:val="006E7A32"/>
    <w:rsid w:val="006F139A"/>
    <w:rsid w:val="006F3D45"/>
    <w:rsid w:val="00700747"/>
    <w:rsid w:val="00703B29"/>
    <w:rsid w:val="00705C65"/>
    <w:rsid w:val="00711240"/>
    <w:rsid w:val="00714B04"/>
    <w:rsid w:val="007175F0"/>
    <w:rsid w:val="007307CC"/>
    <w:rsid w:val="00734CF1"/>
    <w:rsid w:val="00735572"/>
    <w:rsid w:val="007438BB"/>
    <w:rsid w:val="0075152E"/>
    <w:rsid w:val="00752213"/>
    <w:rsid w:val="0075310A"/>
    <w:rsid w:val="0075468C"/>
    <w:rsid w:val="007667D3"/>
    <w:rsid w:val="007713C6"/>
    <w:rsid w:val="00773FB8"/>
    <w:rsid w:val="00785012"/>
    <w:rsid w:val="00790BAB"/>
    <w:rsid w:val="0079135B"/>
    <w:rsid w:val="00796E2D"/>
    <w:rsid w:val="007A1CE6"/>
    <w:rsid w:val="007C0077"/>
    <w:rsid w:val="007D3A51"/>
    <w:rsid w:val="007E365B"/>
    <w:rsid w:val="007E7A46"/>
    <w:rsid w:val="007F03B4"/>
    <w:rsid w:val="00800303"/>
    <w:rsid w:val="008111DA"/>
    <w:rsid w:val="00811EBA"/>
    <w:rsid w:val="008132AD"/>
    <w:rsid w:val="0081448E"/>
    <w:rsid w:val="00814ED3"/>
    <w:rsid w:val="00835452"/>
    <w:rsid w:val="008650CB"/>
    <w:rsid w:val="00871A41"/>
    <w:rsid w:val="00872CE4"/>
    <w:rsid w:val="0088058D"/>
    <w:rsid w:val="008872EB"/>
    <w:rsid w:val="00891CFF"/>
    <w:rsid w:val="008A3F0A"/>
    <w:rsid w:val="008B13D8"/>
    <w:rsid w:val="008B674C"/>
    <w:rsid w:val="008C217D"/>
    <w:rsid w:val="008C3A0F"/>
    <w:rsid w:val="008D4624"/>
    <w:rsid w:val="008F055B"/>
    <w:rsid w:val="008F068B"/>
    <w:rsid w:val="0090189D"/>
    <w:rsid w:val="009031BC"/>
    <w:rsid w:val="00903CF6"/>
    <w:rsid w:val="0091530B"/>
    <w:rsid w:val="00915467"/>
    <w:rsid w:val="00920DB9"/>
    <w:rsid w:val="00933390"/>
    <w:rsid w:val="00940097"/>
    <w:rsid w:val="009456AE"/>
    <w:rsid w:val="00964437"/>
    <w:rsid w:val="009644E0"/>
    <w:rsid w:val="00965212"/>
    <w:rsid w:val="00965933"/>
    <w:rsid w:val="00971D2A"/>
    <w:rsid w:val="00980262"/>
    <w:rsid w:val="009817BC"/>
    <w:rsid w:val="00984B75"/>
    <w:rsid w:val="00986CCA"/>
    <w:rsid w:val="00992E29"/>
    <w:rsid w:val="00994958"/>
    <w:rsid w:val="0099526F"/>
    <w:rsid w:val="00996FD4"/>
    <w:rsid w:val="009A0BDC"/>
    <w:rsid w:val="009A5AD0"/>
    <w:rsid w:val="009A5DB5"/>
    <w:rsid w:val="009A7BDB"/>
    <w:rsid w:val="009B17D4"/>
    <w:rsid w:val="009C2C40"/>
    <w:rsid w:val="009D342F"/>
    <w:rsid w:val="009E1C42"/>
    <w:rsid w:val="009E6698"/>
    <w:rsid w:val="009F00DE"/>
    <w:rsid w:val="009F40E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239"/>
    <w:rsid w:val="00A50614"/>
    <w:rsid w:val="00A715E1"/>
    <w:rsid w:val="00A7677C"/>
    <w:rsid w:val="00A805C6"/>
    <w:rsid w:val="00A812C9"/>
    <w:rsid w:val="00A859D8"/>
    <w:rsid w:val="00A905BF"/>
    <w:rsid w:val="00A916D7"/>
    <w:rsid w:val="00A93EF0"/>
    <w:rsid w:val="00AA01BA"/>
    <w:rsid w:val="00AA240A"/>
    <w:rsid w:val="00AB2381"/>
    <w:rsid w:val="00AB5813"/>
    <w:rsid w:val="00AB5874"/>
    <w:rsid w:val="00AB5CFB"/>
    <w:rsid w:val="00AD1AE6"/>
    <w:rsid w:val="00AD51C7"/>
    <w:rsid w:val="00AE11DC"/>
    <w:rsid w:val="00AF0CB9"/>
    <w:rsid w:val="00AF0FF6"/>
    <w:rsid w:val="00AF1C2B"/>
    <w:rsid w:val="00AF6982"/>
    <w:rsid w:val="00B01989"/>
    <w:rsid w:val="00B04998"/>
    <w:rsid w:val="00B050F0"/>
    <w:rsid w:val="00B065C6"/>
    <w:rsid w:val="00B075AE"/>
    <w:rsid w:val="00B11130"/>
    <w:rsid w:val="00B16E0A"/>
    <w:rsid w:val="00B170B5"/>
    <w:rsid w:val="00B2771C"/>
    <w:rsid w:val="00B306EB"/>
    <w:rsid w:val="00B35AA8"/>
    <w:rsid w:val="00B40077"/>
    <w:rsid w:val="00B45264"/>
    <w:rsid w:val="00B52EEB"/>
    <w:rsid w:val="00B54EB2"/>
    <w:rsid w:val="00B57E1C"/>
    <w:rsid w:val="00B8055F"/>
    <w:rsid w:val="00B82B42"/>
    <w:rsid w:val="00B87794"/>
    <w:rsid w:val="00B91F6C"/>
    <w:rsid w:val="00B94A46"/>
    <w:rsid w:val="00BA0EA1"/>
    <w:rsid w:val="00BA3B02"/>
    <w:rsid w:val="00BB03F4"/>
    <w:rsid w:val="00BB0746"/>
    <w:rsid w:val="00BB3A15"/>
    <w:rsid w:val="00BB6181"/>
    <w:rsid w:val="00BB6999"/>
    <w:rsid w:val="00BC41B2"/>
    <w:rsid w:val="00BC45F2"/>
    <w:rsid w:val="00BC7505"/>
    <w:rsid w:val="00BD04A7"/>
    <w:rsid w:val="00BD20D6"/>
    <w:rsid w:val="00BD5505"/>
    <w:rsid w:val="00BD6D13"/>
    <w:rsid w:val="00BD7078"/>
    <w:rsid w:val="00BE52D3"/>
    <w:rsid w:val="00BE61F6"/>
    <w:rsid w:val="00C12E98"/>
    <w:rsid w:val="00C17711"/>
    <w:rsid w:val="00C20306"/>
    <w:rsid w:val="00C208DE"/>
    <w:rsid w:val="00C236B5"/>
    <w:rsid w:val="00C413C8"/>
    <w:rsid w:val="00C42001"/>
    <w:rsid w:val="00C441D1"/>
    <w:rsid w:val="00C4480F"/>
    <w:rsid w:val="00C46768"/>
    <w:rsid w:val="00C5100D"/>
    <w:rsid w:val="00C61C3F"/>
    <w:rsid w:val="00C64B25"/>
    <w:rsid w:val="00C6685B"/>
    <w:rsid w:val="00C66DF6"/>
    <w:rsid w:val="00C7247F"/>
    <w:rsid w:val="00C76A11"/>
    <w:rsid w:val="00C80448"/>
    <w:rsid w:val="00C808C5"/>
    <w:rsid w:val="00C90D9A"/>
    <w:rsid w:val="00C92C07"/>
    <w:rsid w:val="00C93D53"/>
    <w:rsid w:val="00C96462"/>
    <w:rsid w:val="00C96752"/>
    <w:rsid w:val="00CA0423"/>
    <w:rsid w:val="00CA1FF4"/>
    <w:rsid w:val="00CA7ED8"/>
    <w:rsid w:val="00CB0D08"/>
    <w:rsid w:val="00CB37C0"/>
    <w:rsid w:val="00CB7C49"/>
    <w:rsid w:val="00CB7E86"/>
    <w:rsid w:val="00CC0F2F"/>
    <w:rsid w:val="00CC1A52"/>
    <w:rsid w:val="00CC78FC"/>
    <w:rsid w:val="00CD08AB"/>
    <w:rsid w:val="00CD0DD9"/>
    <w:rsid w:val="00CD5F2A"/>
    <w:rsid w:val="00CD7A67"/>
    <w:rsid w:val="00CE0D67"/>
    <w:rsid w:val="00CE1BD4"/>
    <w:rsid w:val="00CE23C0"/>
    <w:rsid w:val="00CE5509"/>
    <w:rsid w:val="00CF2020"/>
    <w:rsid w:val="00D02421"/>
    <w:rsid w:val="00D0558E"/>
    <w:rsid w:val="00D06B65"/>
    <w:rsid w:val="00D15949"/>
    <w:rsid w:val="00D25B8B"/>
    <w:rsid w:val="00D2686C"/>
    <w:rsid w:val="00D44288"/>
    <w:rsid w:val="00D447E1"/>
    <w:rsid w:val="00D463FE"/>
    <w:rsid w:val="00D555CC"/>
    <w:rsid w:val="00D6181A"/>
    <w:rsid w:val="00D750FE"/>
    <w:rsid w:val="00D7518E"/>
    <w:rsid w:val="00D80C36"/>
    <w:rsid w:val="00D817BB"/>
    <w:rsid w:val="00D85588"/>
    <w:rsid w:val="00D87A0B"/>
    <w:rsid w:val="00DA0250"/>
    <w:rsid w:val="00DA1838"/>
    <w:rsid w:val="00DA7F6E"/>
    <w:rsid w:val="00DB2282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4431"/>
    <w:rsid w:val="00DD5E6B"/>
    <w:rsid w:val="00DD70AD"/>
    <w:rsid w:val="00DD7E85"/>
    <w:rsid w:val="00DE323B"/>
    <w:rsid w:val="00DE7E07"/>
    <w:rsid w:val="00DF69DE"/>
    <w:rsid w:val="00E04950"/>
    <w:rsid w:val="00E05DEF"/>
    <w:rsid w:val="00E137D7"/>
    <w:rsid w:val="00E17A54"/>
    <w:rsid w:val="00E26931"/>
    <w:rsid w:val="00E2748C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12C8"/>
    <w:rsid w:val="00E84D6E"/>
    <w:rsid w:val="00E94CA6"/>
    <w:rsid w:val="00E97822"/>
    <w:rsid w:val="00EC2167"/>
    <w:rsid w:val="00EC742E"/>
    <w:rsid w:val="00ED24B9"/>
    <w:rsid w:val="00ED2851"/>
    <w:rsid w:val="00EE4C0F"/>
    <w:rsid w:val="00EE637A"/>
    <w:rsid w:val="00EF5848"/>
    <w:rsid w:val="00EF7511"/>
    <w:rsid w:val="00F07082"/>
    <w:rsid w:val="00F157DD"/>
    <w:rsid w:val="00F16615"/>
    <w:rsid w:val="00F21DB6"/>
    <w:rsid w:val="00F24527"/>
    <w:rsid w:val="00F253AD"/>
    <w:rsid w:val="00F303E4"/>
    <w:rsid w:val="00F37953"/>
    <w:rsid w:val="00F4081B"/>
    <w:rsid w:val="00F5280B"/>
    <w:rsid w:val="00F57236"/>
    <w:rsid w:val="00F63E15"/>
    <w:rsid w:val="00F66008"/>
    <w:rsid w:val="00F70EE0"/>
    <w:rsid w:val="00F72135"/>
    <w:rsid w:val="00F76880"/>
    <w:rsid w:val="00F805B1"/>
    <w:rsid w:val="00F83991"/>
    <w:rsid w:val="00F957D8"/>
    <w:rsid w:val="00FA2A88"/>
    <w:rsid w:val="00FB46C6"/>
    <w:rsid w:val="00FB5D47"/>
    <w:rsid w:val="00FB69BE"/>
    <w:rsid w:val="00FB6E97"/>
    <w:rsid w:val="00FC719A"/>
    <w:rsid w:val="00FC7F5D"/>
    <w:rsid w:val="00FD23D7"/>
    <w:rsid w:val="00FE29D2"/>
    <w:rsid w:val="00FE49EF"/>
    <w:rsid w:val="00FE5F9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,"/>
  <w14:docId w14:val="6C5E0A8C"/>
  <w15:chartTrackingRefBased/>
  <w15:docId w15:val="{C51D24AF-6693-4DA6-AD98-B2FEBC42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68FC1F-F04F-4289-A735-0C7F88C47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624</Words>
  <Characters>4593</Characters>
  <Application>Microsoft Office Word</Application>
  <DocSecurity>0</DocSecurity>
  <Lines>38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207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1</cp:revision>
  <cp:lastPrinted>2018-10-17T09:07:00Z</cp:lastPrinted>
  <dcterms:created xsi:type="dcterms:W3CDTF">2021-02-24T14:27:00Z</dcterms:created>
  <dcterms:modified xsi:type="dcterms:W3CDTF">2021-03-02T14:31:00Z</dcterms:modified>
</cp:coreProperties>
</file>